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F8D4B" w14:textId="77777777" w:rsidR="00171F5F" w:rsidRPr="00E96525" w:rsidRDefault="00475EF4" w:rsidP="009B2C1A">
      <w:pPr>
        <w:spacing w:after="120"/>
        <w:ind w:left="-360" w:right="-360"/>
        <w:contextualSpacing/>
        <w:jc w:val="center"/>
        <w:rPr>
          <w:b/>
          <w:sz w:val="32"/>
          <w:szCs w:val="28"/>
        </w:rPr>
      </w:pPr>
      <w:r w:rsidRPr="00E96525">
        <w:rPr>
          <w:b/>
          <w:noProof/>
          <w:sz w:val="44"/>
          <w:szCs w:val="40"/>
        </w:rPr>
        <mc:AlternateContent>
          <mc:Choice Requires="wpg">
            <w:drawing>
              <wp:anchor distT="0" distB="0" distL="114300" distR="114300" simplePos="0" relativeHeight="251656704" behindDoc="1" locked="0" layoutInCell="0" allowOverlap="1" wp14:anchorId="23C7BAD3" wp14:editId="4056FB5B">
                <wp:simplePos x="0" y="0"/>
                <wp:positionH relativeFrom="page">
                  <wp:posOffset>3175</wp:posOffset>
                </wp:positionH>
                <wp:positionV relativeFrom="paragraph">
                  <wp:posOffset>-624205</wp:posOffset>
                </wp:positionV>
                <wp:extent cx="7772400" cy="272415"/>
                <wp:effectExtent l="0" t="0" r="0" b="1333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272415"/>
                          <a:chOff x="0" y="-960"/>
                          <a:chExt cx="12240" cy="429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0" y="-960"/>
                            <a:ext cx="12240" cy="429"/>
                          </a:xfrm>
                          <a:custGeom>
                            <a:avLst/>
                            <a:gdLst>
                              <a:gd name="T0" fmla="*/ 0 w 12240"/>
                              <a:gd name="T1" fmla="*/ 0 h 429"/>
                              <a:gd name="T2" fmla="*/ 0 w 12240"/>
                              <a:gd name="T3" fmla="*/ 429 h 429"/>
                              <a:gd name="T4" fmla="*/ 12240 w 12240"/>
                              <a:gd name="T5" fmla="*/ 429 h 429"/>
                              <a:gd name="T6" fmla="*/ 12240 w 12240"/>
                              <a:gd name="T7" fmla="*/ 0 h 429"/>
                              <a:gd name="T8" fmla="*/ 0 w 12240"/>
                              <a:gd name="T9" fmla="*/ 0 h 4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240" h="429">
                                <a:moveTo>
                                  <a:pt x="0" y="0"/>
                                </a:moveTo>
                                <a:lnTo>
                                  <a:pt x="0" y="429"/>
                                </a:lnTo>
                                <a:lnTo>
                                  <a:pt x="12240" y="429"/>
                                </a:lnTo>
                                <a:lnTo>
                                  <a:pt x="1224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A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960"/>
                            <a:ext cx="12240" cy="4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D170FC" w14:textId="77777777" w:rsidR="00475EF4" w:rsidRDefault="00475EF4" w:rsidP="00475EF4">
                              <w:pPr>
                                <w:pStyle w:val="BodyText"/>
                                <w:kinsoku w:val="0"/>
                                <w:overflowPunct w:val="0"/>
                                <w:spacing w:before="87"/>
                                <w:ind w:left="13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2"/>
                                  <w:sz w:val="22"/>
                                  <w:szCs w:val="22"/>
                                </w:rPr>
                                <w:t>OHIO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3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2"/>
                                  <w:sz w:val="22"/>
                                  <w:szCs w:val="22"/>
                                </w:rPr>
                                <w:t>STATE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8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3"/>
                                  <w:sz w:val="22"/>
                                  <w:szCs w:val="22"/>
                                </w:rPr>
                                <w:t>UNIVERSITY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5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3"/>
                                  <w:sz w:val="22"/>
                                  <w:szCs w:val="22"/>
                                </w:rPr>
                                <w:t>EXTENS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C7BAD3" id="Group 1" o:spid="_x0000_s1026" style="position:absolute;left:0;text-align:left;margin-left:.25pt;margin-top:-49.15pt;width:612pt;height:21.45pt;z-index:-251659776;mso-position-horizontal-relative:page" coordorigin=",-960" coordsize="12240,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" o:allowincell="f">
                <v:shape id="Freeform 3" o:spid="_x0000_s1027" style="position:absolute;top:-960;width:12240;height:429;visibility:visible;mso-wrap-style:square;v-text-anchor:top" coordsize="12240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" path="m,l,429r12240,l12240,,,xe" fillcolor="#ba0000" stroked="f">
                  <v:path arrowok="t" o:connecttype="custom" o:connectlocs="0,0;0,429;12240,429;12240,0;0,0" o:connectangles="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-960;width:12240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74D170FC" w14:textId="77777777" w:rsidR="00475EF4" w:rsidRDefault="00475EF4" w:rsidP="00475EF4">
                        <w:pPr>
                          <w:pStyle w:val="BodyText"/>
                          <w:kinsoku w:val="0"/>
                          <w:overflowPunct w:val="0"/>
                          <w:spacing w:before="87"/>
                          <w:ind w:left="13"/>
                          <w:jc w:val="center"/>
                          <w:rPr>
                            <w:rFonts w:ascii="Arial" w:hAnsi="Arial" w:cs="Arial"/>
                            <w:color w:val="00000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color w:val="FFFFFF"/>
                            <w:spacing w:val="-2"/>
                            <w:sz w:val="22"/>
                            <w:szCs w:val="22"/>
                          </w:rPr>
                          <w:t>OHIO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2"/>
                            <w:sz w:val="22"/>
                            <w:szCs w:val="22"/>
                          </w:rPr>
                          <w:t>STATE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8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3"/>
                            <w:sz w:val="22"/>
                            <w:szCs w:val="22"/>
                          </w:rPr>
                          <w:t>UNIVERSITY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5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3"/>
                            <w:sz w:val="22"/>
                            <w:szCs w:val="22"/>
                          </w:rPr>
                          <w:t>EXTENSION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171F5F" w:rsidRPr="00E96525">
        <w:rPr>
          <w:b/>
          <w:sz w:val="32"/>
          <w:szCs w:val="28"/>
        </w:rPr>
        <w:t>CRAWFORD COUNTY 4-H SCHOLARSHIP</w:t>
      </w:r>
    </w:p>
    <w:p w14:paraId="58CC4585" w14:textId="05F138F1" w:rsidR="005B6C24" w:rsidRDefault="005B6C24" w:rsidP="00E96525">
      <w:pPr>
        <w:spacing w:after="120"/>
        <w:contextualSpacing/>
        <w:jc w:val="center"/>
        <w:rPr>
          <w:b/>
        </w:rPr>
      </w:pPr>
      <w:r w:rsidRPr="005B6C24">
        <w:rPr>
          <w:b/>
        </w:rPr>
        <w:t xml:space="preserve">$300.00 </w:t>
      </w:r>
      <w:r>
        <w:rPr>
          <w:b/>
        </w:rPr>
        <w:t xml:space="preserve">will be </w:t>
      </w:r>
      <w:r w:rsidRPr="005B6C24">
        <w:rPr>
          <w:b/>
        </w:rPr>
        <w:t xml:space="preserve">awarded </w:t>
      </w:r>
      <w:r w:rsidR="006C7A86">
        <w:rPr>
          <w:b/>
        </w:rPr>
        <w:t xml:space="preserve">to </w:t>
      </w:r>
      <w:r w:rsidR="00E1619A" w:rsidRPr="006C7A86">
        <w:rPr>
          <w:b/>
          <w:u w:val="single"/>
        </w:rPr>
        <w:t xml:space="preserve">up </w:t>
      </w:r>
      <w:r w:rsidRPr="006C7A86">
        <w:rPr>
          <w:b/>
          <w:u w:val="single"/>
        </w:rPr>
        <w:t>to 7</w:t>
      </w:r>
      <w:r w:rsidRPr="005B6C24">
        <w:rPr>
          <w:b/>
        </w:rPr>
        <w:t xml:space="preserve"> Crawford County 4-H </w:t>
      </w:r>
      <w:r w:rsidR="000B7C84">
        <w:rPr>
          <w:b/>
        </w:rPr>
        <w:t>Seniors</w:t>
      </w:r>
    </w:p>
    <w:p w14:paraId="2F93DFE6" w14:textId="77777777" w:rsidR="00E96525" w:rsidRPr="00E96525" w:rsidRDefault="00E96525" w:rsidP="00E96525">
      <w:pPr>
        <w:spacing w:after="120"/>
        <w:contextualSpacing/>
        <w:jc w:val="center"/>
        <w:rPr>
          <w:b/>
          <w:sz w:val="8"/>
        </w:rPr>
      </w:pPr>
    </w:p>
    <w:p w14:paraId="57015990" w14:textId="77777777" w:rsidR="005B6C24" w:rsidRPr="005B6C24" w:rsidRDefault="00E96525" w:rsidP="00E96525">
      <w:pPr>
        <w:spacing w:after="120"/>
        <w:rPr>
          <w:b/>
          <w:u w:val="single"/>
        </w:rPr>
      </w:pPr>
      <w:r>
        <w:rPr>
          <w:b/>
          <w:u w:val="single"/>
        </w:rPr>
        <w:t xml:space="preserve">Scholarship </w:t>
      </w:r>
      <w:r w:rsidR="005B6C24">
        <w:rPr>
          <w:b/>
          <w:u w:val="single"/>
        </w:rPr>
        <w:t>Eligibility</w:t>
      </w:r>
      <w:r>
        <w:rPr>
          <w:b/>
          <w:u w:val="single"/>
        </w:rPr>
        <w:t>:</w:t>
      </w:r>
    </w:p>
    <w:p w14:paraId="69D5CF70" w14:textId="78CD875C" w:rsidR="00171F5F" w:rsidRDefault="00171F5F" w:rsidP="009B2C1A">
      <w:pPr>
        <w:spacing w:after="120"/>
      </w:pPr>
      <w:r>
        <w:t xml:space="preserve">Applicants must </w:t>
      </w:r>
      <w:r w:rsidR="00455FD4">
        <w:t>currently be</w:t>
      </w:r>
      <w:r>
        <w:t xml:space="preserve"> an active Crawford County 4-H member</w:t>
      </w:r>
      <w:r w:rsidR="00455FD4">
        <w:t xml:space="preserve"> in</w:t>
      </w:r>
      <w:r>
        <w:t xml:space="preserve"> their </w:t>
      </w:r>
      <w:r w:rsidR="00B023E0">
        <w:t>s</w:t>
      </w:r>
      <w:r>
        <w:t xml:space="preserve">enior year of high school and have been in 4-H for at least the previous 5 consecutive years. Applicants must be pursuing education beyond high school as a </w:t>
      </w:r>
      <w:r w:rsidR="00A92AC2">
        <w:t>full-time</w:t>
      </w:r>
      <w:r>
        <w:t xml:space="preserve"> student at an</w:t>
      </w:r>
      <w:r w:rsidR="00C70E62">
        <w:t>y</w:t>
      </w:r>
      <w:r>
        <w:t xml:space="preserve"> accredited </w:t>
      </w:r>
      <w:r w:rsidRPr="00821BEE">
        <w:t>college</w:t>
      </w:r>
      <w:r>
        <w:t xml:space="preserve"> or accredited </w:t>
      </w:r>
      <w:r w:rsidRPr="00821BEE">
        <w:t>trade</w:t>
      </w:r>
      <w:r w:rsidRPr="00CF582C">
        <w:t xml:space="preserve"> school</w:t>
      </w:r>
      <w:r>
        <w:t xml:space="preserve">.  </w:t>
      </w:r>
    </w:p>
    <w:p w14:paraId="6BBD4288" w14:textId="77777777" w:rsidR="00C70E62" w:rsidRPr="00C70E62" w:rsidRDefault="00C70E62" w:rsidP="009B2C1A">
      <w:pPr>
        <w:spacing w:after="120"/>
        <w:rPr>
          <w:b/>
          <w:sz w:val="8"/>
          <w:szCs w:val="8"/>
        </w:rPr>
      </w:pPr>
    </w:p>
    <w:p w14:paraId="7B403B15" w14:textId="4E965D49" w:rsidR="00C70E62" w:rsidRDefault="00C70E62" w:rsidP="00C70E62">
      <w:pPr>
        <w:spacing w:after="120"/>
        <w:jc w:val="center"/>
        <w:rPr>
          <w:b/>
        </w:rPr>
      </w:pPr>
      <w:r>
        <w:rPr>
          <w:b/>
        </w:rPr>
        <w:t>PLEASE REVIEW AND DOUBLE CHECK YOUR APPLICATION FOR ACCURACY.</w:t>
      </w:r>
    </w:p>
    <w:p w14:paraId="1417063C" w14:textId="77777777" w:rsidR="00C70E62" w:rsidRPr="00B7667F" w:rsidRDefault="00C70E62" w:rsidP="00C70E62">
      <w:pPr>
        <w:rPr>
          <w:b/>
        </w:rPr>
      </w:pPr>
      <w:r>
        <w:rPr>
          <w:b/>
        </w:rPr>
        <w:t xml:space="preserve">All parts of the application MUST be </w:t>
      </w:r>
      <w:proofErr w:type="gramStart"/>
      <w:r>
        <w:rPr>
          <w:b/>
        </w:rPr>
        <w:t>completed</w:t>
      </w:r>
      <w:proofErr w:type="gramEnd"/>
      <w:r>
        <w:rPr>
          <w:b/>
        </w:rPr>
        <w:t xml:space="preserve"> and all other requested information MUST be attached.  Applications that are not complete or lack all requested information will be disqualified. </w:t>
      </w:r>
    </w:p>
    <w:p w14:paraId="0B65E27A" w14:textId="77777777" w:rsidR="00C70E62" w:rsidRPr="00C70E62" w:rsidRDefault="00C70E62" w:rsidP="009B2C1A">
      <w:pPr>
        <w:spacing w:after="120"/>
        <w:rPr>
          <w:b/>
          <w:sz w:val="14"/>
          <w:szCs w:val="14"/>
          <w:u w:val="single"/>
        </w:rPr>
      </w:pPr>
    </w:p>
    <w:p w14:paraId="4A83EBA1" w14:textId="6A279401" w:rsidR="00B7667F" w:rsidRPr="00E96525" w:rsidRDefault="00E96525" w:rsidP="009B2C1A">
      <w:pPr>
        <w:spacing w:after="120"/>
        <w:rPr>
          <w:b/>
          <w:u w:val="single"/>
        </w:rPr>
      </w:pPr>
      <w:r>
        <w:rPr>
          <w:b/>
          <w:u w:val="single"/>
        </w:rPr>
        <w:t>Instructions for C</w:t>
      </w:r>
      <w:r w:rsidR="00171F5F" w:rsidRPr="00E96525">
        <w:rPr>
          <w:b/>
          <w:u w:val="single"/>
        </w:rPr>
        <w:t>ompletion</w:t>
      </w:r>
      <w:r w:rsidRPr="00E96525">
        <w:rPr>
          <w:b/>
          <w:u w:val="single"/>
        </w:rPr>
        <w:t>:</w:t>
      </w:r>
      <w:r w:rsidR="00171F5F" w:rsidRPr="00E96525">
        <w:rPr>
          <w:b/>
          <w:u w:val="single"/>
        </w:rPr>
        <w:t xml:space="preserve"> </w:t>
      </w:r>
    </w:p>
    <w:p w14:paraId="449DD6EE" w14:textId="77777777" w:rsidR="000B7C84" w:rsidRDefault="000B7C84" w:rsidP="000B7C84">
      <w:pPr>
        <w:ind w:left="990"/>
        <w:rPr>
          <w:b/>
        </w:rPr>
      </w:pPr>
    </w:p>
    <w:p w14:paraId="41F36790" w14:textId="12223026" w:rsidR="00171F5F" w:rsidRDefault="00171F5F" w:rsidP="00B023E0">
      <w:pPr>
        <w:numPr>
          <w:ilvl w:val="0"/>
          <w:numId w:val="1"/>
        </w:numPr>
        <w:tabs>
          <w:tab w:val="clear" w:pos="1440"/>
          <w:tab w:val="num" w:pos="900"/>
        </w:tabs>
        <w:ind w:left="990" w:hanging="270"/>
        <w:rPr>
          <w:b/>
        </w:rPr>
      </w:pPr>
      <w:r>
        <w:rPr>
          <w:b/>
        </w:rPr>
        <w:t>The enclosed application</w:t>
      </w:r>
      <w:r w:rsidR="00C70E62">
        <w:rPr>
          <w:b/>
        </w:rPr>
        <w:t xml:space="preserve"> cover page</w:t>
      </w:r>
      <w:r>
        <w:rPr>
          <w:b/>
        </w:rPr>
        <w:t xml:space="preserve"> is to be completed by the applicant:</w:t>
      </w:r>
    </w:p>
    <w:p w14:paraId="31D8E49E" w14:textId="77777777" w:rsidR="00171F5F" w:rsidRPr="00CE6652" w:rsidRDefault="00171F5F" w:rsidP="00171F5F">
      <w:pPr>
        <w:numPr>
          <w:ilvl w:val="1"/>
          <w:numId w:val="1"/>
        </w:numPr>
        <w:rPr>
          <w:b/>
        </w:rPr>
      </w:pPr>
      <w:r>
        <w:t>Attached pages should be labeled with each section and number</w:t>
      </w:r>
    </w:p>
    <w:p w14:paraId="68C74B0D" w14:textId="77777777" w:rsidR="00171F5F" w:rsidRPr="00E96525" w:rsidRDefault="00E1619A" w:rsidP="00171F5F">
      <w:pPr>
        <w:numPr>
          <w:ilvl w:val="1"/>
          <w:numId w:val="1"/>
        </w:numPr>
        <w:rPr>
          <w:b/>
        </w:rPr>
      </w:pPr>
      <w:r>
        <w:t>Page</w:t>
      </w:r>
      <w:r w:rsidR="00E96525">
        <w:t xml:space="preserve"> </w:t>
      </w:r>
      <w:r w:rsidR="00171F5F">
        <w:t>limits followed for each</w:t>
      </w:r>
      <w:r w:rsidR="00E96525">
        <w:t xml:space="preserve"> required</w:t>
      </w:r>
      <w:r w:rsidR="00171F5F">
        <w:t xml:space="preserve"> section</w:t>
      </w:r>
    </w:p>
    <w:p w14:paraId="409720C4" w14:textId="77777777" w:rsidR="00E96525" w:rsidRPr="00E96525" w:rsidRDefault="00E96525" w:rsidP="00171F5F">
      <w:pPr>
        <w:numPr>
          <w:ilvl w:val="1"/>
          <w:numId w:val="1"/>
        </w:numPr>
        <w:rPr>
          <w:b/>
        </w:rPr>
      </w:pPr>
      <w:r>
        <w:t xml:space="preserve">Do not include a resume </w:t>
      </w:r>
    </w:p>
    <w:p w14:paraId="00D0E064" w14:textId="77777777" w:rsidR="00E96525" w:rsidRPr="00CE6652" w:rsidRDefault="00E96525" w:rsidP="00E96525">
      <w:pPr>
        <w:ind w:left="1440"/>
        <w:rPr>
          <w:b/>
        </w:rPr>
      </w:pPr>
    </w:p>
    <w:p w14:paraId="683CFFFE" w14:textId="77777777" w:rsidR="00171F5F" w:rsidRDefault="00171F5F" w:rsidP="00B023E0">
      <w:pPr>
        <w:numPr>
          <w:ilvl w:val="0"/>
          <w:numId w:val="1"/>
        </w:numPr>
        <w:tabs>
          <w:tab w:val="left" w:pos="900"/>
        </w:tabs>
        <w:rPr>
          <w:b/>
        </w:rPr>
      </w:pPr>
      <w:r>
        <w:rPr>
          <w:b/>
        </w:rPr>
        <w:t>Attach the following to the completed application:</w:t>
      </w:r>
    </w:p>
    <w:p w14:paraId="07359ECD" w14:textId="77777777" w:rsidR="00171F5F" w:rsidRDefault="00AC72AB" w:rsidP="00171F5F">
      <w:pPr>
        <w:numPr>
          <w:ilvl w:val="1"/>
          <w:numId w:val="1"/>
        </w:numPr>
      </w:pPr>
      <w:r>
        <w:t>Two</w:t>
      </w:r>
      <w:r w:rsidR="00171F5F">
        <w:t xml:space="preserve"> written recommendations, one being from a 4-H advisor to verify years in 4-H and one additional, both being non-relative. Applicants must submit a third reference if there is no non-relative advisor in the club. In the event the 4-H member was a member outside Crawford Cou</w:t>
      </w:r>
      <w:r>
        <w:t>nty during the previous five</w:t>
      </w:r>
      <w:r w:rsidR="00171F5F">
        <w:t xml:space="preserve"> years they must follow the above reference.</w:t>
      </w:r>
    </w:p>
    <w:p w14:paraId="2F19D027" w14:textId="77777777" w:rsidR="00171F5F" w:rsidRDefault="00171F5F" w:rsidP="00171F5F">
      <w:pPr>
        <w:numPr>
          <w:ilvl w:val="1"/>
          <w:numId w:val="1"/>
        </w:numPr>
      </w:pPr>
      <w:r>
        <w:t xml:space="preserve">High School students must provide </w:t>
      </w:r>
      <w:r w:rsidR="00E1619A">
        <w:t>an unofficial h</w:t>
      </w:r>
      <w:r w:rsidR="00E1619A" w:rsidRPr="00585CD4">
        <w:t>igh school</w:t>
      </w:r>
      <w:r w:rsidR="00E1619A" w:rsidRPr="005E4693">
        <w:t xml:space="preserve"> transcript</w:t>
      </w:r>
      <w:r w:rsidRPr="005E4693">
        <w:t xml:space="preserve"> of courses completed with a</w:t>
      </w:r>
      <w:r w:rsidR="00376C62">
        <w:t xml:space="preserve"> minimum</w:t>
      </w:r>
      <w:r w:rsidRPr="005E4693">
        <w:t xml:space="preserve"> GPA of 2.5 on a 4.0 scale.</w:t>
      </w:r>
    </w:p>
    <w:p w14:paraId="221ECB2C" w14:textId="77777777" w:rsidR="00C70E62" w:rsidRDefault="00171F5F" w:rsidP="00E96525">
      <w:pPr>
        <w:numPr>
          <w:ilvl w:val="0"/>
          <w:numId w:val="1"/>
        </w:numPr>
        <w:tabs>
          <w:tab w:val="clear" w:pos="1440"/>
          <w:tab w:val="num" w:pos="900"/>
        </w:tabs>
        <w:ind w:left="900" w:hanging="180"/>
        <w:rPr>
          <w:b/>
        </w:rPr>
      </w:pPr>
      <w:r>
        <w:rPr>
          <w:b/>
        </w:rPr>
        <w:t xml:space="preserve">Include all information in a </w:t>
      </w:r>
      <w:r w:rsidR="00376C62">
        <w:rPr>
          <w:b/>
        </w:rPr>
        <w:t>manila envelope or a folder</w:t>
      </w:r>
      <w:r>
        <w:rPr>
          <w:b/>
        </w:rPr>
        <w:t>.</w:t>
      </w:r>
      <w:r w:rsidR="00E96525">
        <w:rPr>
          <w:b/>
        </w:rPr>
        <w:t xml:space="preserve"> </w:t>
      </w:r>
    </w:p>
    <w:p w14:paraId="0DD5A87C" w14:textId="77777777" w:rsidR="00171F5F" w:rsidRPr="00B7667F" w:rsidRDefault="00171F5F" w:rsidP="000B7C84">
      <w:pPr>
        <w:rPr>
          <w:b/>
        </w:rPr>
      </w:pPr>
    </w:p>
    <w:p w14:paraId="594DCF1A" w14:textId="77777777" w:rsidR="00C70E62" w:rsidRDefault="00171F5F" w:rsidP="00E96525">
      <w:pPr>
        <w:ind w:right="-540"/>
        <w:jc w:val="center"/>
        <w:rPr>
          <w:b/>
        </w:rPr>
      </w:pPr>
      <w:r w:rsidRPr="00C70E62">
        <w:rPr>
          <w:b/>
        </w:rPr>
        <w:t>Send</w:t>
      </w:r>
      <w:r w:rsidR="00376C62" w:rsidRPr="00C70E62">
        <w:rPr>
          <w:b/>
        </w:rPr>
        <w:t xml:space="preserve"> or deliver</w:t>
      </w:r>
      <w:r w:rsidRPr="00C70E62">
        <w:rPr>
          <w:b/>
        </w:rPr>
        <w:t xml:space="preserve"> completed application and other required information to Crawford Co. OSU Extensi</w:t>
      </w:r>
      <w:r w:rsidR="00B7667F" w:rsidRPr="00C70E62">
        <w:rPr>
          <w:b/>
        </w:rPr>
        <w:t>on office, C/O 4-H Scholarship, 112 E. Mansfield, Suite 303, Bucyrus, Ohio 44820</w:t>
      </w:r>
      <w:r w:rsidRPr="00C70E62">
        <w:rPr>
          <w:b/>
        </w:rPr>
        <w:t xml:space="preserve">.  Application and recommendations MUST go to this address or risk disqualification.  </w:t>
      </w:r>
    </w:p>
    <w:p w14:paraId="58AD4A3A" w14:textId="5A6CEF84" w:rsidR="00171F5F" w:rsidRPr="000576E4" w:rsidRDefault="00171F5F" w:rsidP="00E96525">
      <w:pPr>
        <w:ind w:right="-540"/>
        <w:jc w:val="center"/>
        <w:rPr>
          <w:b/>
          <w:u w:val="single"/>
        </w:rPr>
      </w:pPr>
      <w:r w:rsidRPr="000576E4">
        <w:rPr>
          <w:b/>
          <w:u w:val="single"/>
        </w:rPr>
        <w:t>MUST be postmarked</w:t>
      </w:r>
      <w:r w:rsidR="00376C62" w:rsidRPr="000576E4">
        <w:rPr>
          <w:b/>
          <w:u w:val="single"/>
        </w:rPr>
        <w:t xml:space="preserve"> or delivered</w:t>
      </w:r>
      <w:r w:rsidRPr="000576E4">
        <w:rPr>
          <w:b/>
          <w:u w:val="single"/>
        </w:rPr>
        <w:t xml:space="preserve"> by </w:t>
      </w:r>
      <w:r w:rsidR="005B6C24">
        <w:rPr>
          <w:b/>
          <w:u w:val="single"/>
        </w:rPr>
        <w:t xml:space="preserve">May </w:t>
      </w:r>
      <w:r w:rsidR="00AC72AB">
        <w:rPr>
          <w:b/>
          <w:u w:val="single"/>
        </w:rPr>
        <w:t>2</w:t>
      </w:r>
      <w:r w:rsidR="008A2C76">
        <w:rPr>
          <w:b/>
          <w:u w:val="single"/>
        </w:rPr>
        <w:t>7</w:t>
      </w:r>
      <w:r w:rsidR="00AC72AB">
        <w:rPr>
          <w:b/>
          <w:u w:val="single"/>
        </w:rPr>
        <w:t>, 202</w:t>
      </w:r>
      <w:r w:rsidR="008A2C76">
        <w:rPr>
          <w:b/>
          <w:u w:val="single"/>
        </w:rPr>
        <w:t>2</w:t>
      </w:r>
      <w:r w:rsidRPr="000576E4">
        <w:rPr>
          <w:b/>
          <w:u w:val="single"/>
        </w:rPr>
        <w:t>.</w:t>
      </w:r>
    </w:p>
    <w:p w14:paraId="0B058138" w14:textId="77777777" w:rsidR="00E96525" w:rsidRDefault="00E96525" w:rsidP="00E96525">
      <w:pPr>
        <w:rPr>
          <w:b/>
        </w:rPr>
      </w:pPr>
    </w:p>
    <w:p w14:paraId="6D3AF544" w14:textId="77777777" w:rsidR="00171F5F" w:rsidRDefault="00B7667F" w:rsidP="00E96525">
      <w:r w:rsidRPr="00E96525">
        <w:t>Recipients will be not</w:t>
      </w:r>
      <w:r w:rsidR="00E96525" w:rsidRPr="00E96525">
        <w:t>ified of award status</w:t>
      </w:r>
      <w:r w:rsidRPr="00E96525">
        <w:t xml:space="preserve"> by letter.</w:t>
      </w:r>
      <w:r w:rsidR="00E96525" w:rsidRPr="00E96525">
        <w:t xml:space="preserve"> </w:t>
      </w:r>
      <w:r w:rsidR="00954DF5">
        <w:t>Upon</w:t>
      </w:r>
      <w:r w:rsidRPr="00E96525">
        <w:t xml:space="preserve"> the completion of fall quarter/semester, recipient must furnish an</w:t>
      </w:r>
      <w:r>
        <w:rPr>
          <w:b/>
        </w:rPr>
        <w:t xml:space="preserve"> unofficial transcript showing at least a 2.0 GPA for the current term and a schedule for the next term to have their scholarship money sent to their school. </w:t>
      </w:r>
    </w:p>
    <w:p w14:paraId="09E02D30" w14:textId="77777777" w:rsidR="00E96525" w:rsidRPr="00E96525" w:rsidRDefault="00E96525" w:rsidP="00E96525">
      <w:pPr>
        <w:rPr>
          <w:sz w:val="18"/>
        </w:rPr>
      </w:pPr>
    </w:p>
    <w:p w14:paraId="78324B19" w14:textId="7BF1674B" w:rsidR="00376C62" w:rsidRDefault="00171F5F" w:rsidP="003F685A">
      <w:r>
        <w:t xml:space="preserve">The Scholarship Fund will be funded by fundraisers and donations.  Some money will remain in the fund, so it will be a permanent scholarship for the </w:t>
      </w:r>
      <w:r w:rsidR="0017410C">
        <w:t>future yet</w:t>
      </w:r>
      <w:r>
        <w:t xml:space="preserve"> help as many 4-H members as possible. </w:t>
      </w:r>
      <w:r w:rsidR="0017410C" w:rsidRPr="00CF582C">
        <w:t>All</w:t>
      </w:r>
      <w:r w:rsidRPr="00CF582C">
        <w:t xml:space="preserve"> inquiries about this scholarship and/or application must be made to </w:t>
      </w:r>
      <w:r w:rsidR="00B7667F">
        <w:t>the committee chairman, Sandy Fankhauser 419-</w:t>
      </w:r>
      <w:r w:rsidR="00AC72AB">
        <w:t>569-6553</w:t>
      </w:r>
      <w:r w:rsidR="00B7667F">
        <w:t>.</w:t>
      </w:r>
      <w:r w:rsidR="00376C62">
        <w:br w:type="page"/>
      </w:r>
    </w:p>
    <w:p w14:paraId="3C77F4EB" w14:textId="77777777" w:rsidR="00376C62" w:rsidRPr="00793AD6" w:rsidRDefault="00475EF4" w:rsidP="00376C62">
      <w:pPr>
        <w:jc w:val="center"/>
        <w:rPr>
          <w:b/>
          <w:sz w:val="28"/>
        </w:rPr>
      </w:pPr>
      <w:r w:rsidRPr="00102CBE">
        <w:rPr>
          <w:b/>
          <w:noProof/>
          <w:sz w:val="40"/>
          <w:szCs w:val="40"/>
        </w:rPr>
        <w:lastRenderedPageBreak/>
        <mc:AlternateContent>
          <mc:Choice Requires="wpg">
            <w:drawing>
              <wp:anchor distT="0" distB="0" distL="114300" distR="114300" simplePos="0" relativeHeight="251658752" behindDoc="1" locked="0" layoutInCell="0" allowOverlap="1" wp14:anchorId="63F5AF91" wp14:editId="635D41E3">
                <wp:simplePos x="0" y="0"/>
                <wp:positionH relativeFrom="page">
                  <wp:posOffset>3175</wp:posOffset>
                </wp:positionH>
                <wp:positionV relativeFrom="paragraph">
                  <wp:posOffset>-624205</wp:posOffset>
                </wp:positionV>
                <wp:extent cx="7772400" cy="272415"/>
                <wp:effectExtent l="0" t="0" r="0" b="1333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272415"/>
                          <a:chOff x="0" y="-960"/>
                          <a:chExt cx="12240" cy="429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0" y="-960"/>
                            <a:ext cx="12240" cy="429"/>
                          </a:xfrm>
                          <a:custGeom>
                            <a:avLst/>
                            <a:gdLst>
                              <a:gd name="T0" fmla="*/ 0 w 12240"/>
                              <a:gd name="T1" fmla="*/ 0 h 429"/>
                              <a:gd name="T2" fmla="*/ 0 w 12240"/>
                              <a:gd name="T3" fmla="*/ 429 h 429"/>
                              <a:gd name="T4" fmla="*/ 12240 w 12240"/>
                              <a:gd name="T5" fmla="*/ 429 h 429"/>
                              <a:gd name="T6" fmla="*/ 12240 w 12240"/>
                              <a:gd name="T7" fmla="*/ 0 h 429"/>
                              <a:gd name="T8" fmla="*/ 0 w 12240"/>
                              <a:gd name="T9" fmla="*/ 0 h 4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240" h="429">
                                <a:moveTo>
                                  <a:pt x="0" y="0"/>
                                </a:moveTo>
                                <a:lnTo>
                                  <a:pt x="0" y="429"/>
                                </a:lnTo>
                                <a:lnTo>
                                  <a:pt x="12240" y="429"/>
                                </a:lnTo>
                                <a:lnTo>
                                  <a:pt x="1224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A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960"/>
                            <a:ext cx="12240" cy="4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51B9A7" w14:textId="77777777" w:rsidR="00475EF4" w:rsidRDefault="00475EF4" w:rsidP="00475EF4">
                              <w:pPr>
                                <w:pStyle w:val="BodyText"/>
                                <w:kinsoku w:val="0"/>
                                <w:overflowPunct w:val="0"/>
                                <w:spacing w:before="87"/>
                                <w:ind w:left="13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2"/>
                                  <w:sz w:val="22"/>
                                  <w:szCs w:val="22"/>
                                </w:rPr>
                                <w:t>OHIO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3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2"/>
                                  <w:sz w:val="22"/>
                                  <w:szCs w:val="22"/>
                                </w:rPr>
                                <w:t>STATE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8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3"/>
                                  <w:sz w:val="22"/>
                                  <w:szCs w:val="22"/>
                                </w:rPr>
                                <w:t>UNIVERSITY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5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color w:val="FFFFFF"/>
                                  <w:spacing w:val="-3"/>
                                  <w:sz w:val="22"/>
                                  <w:szCs w:val="22"/>
                                </w:rPr>
                                <w:t>EXTENS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F5AF91" id="Group 2" o:spid="_x0000_s1029" style="position:absolute;left:0;text-align:left;margin-left:.25pt;margin-top:-49.15pt;width:612pt;height:21.45pt;z-index:-251657728;mso-position-horizontal-relative:page" coordorigin=",-960" coordsize="12240,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" o:allowincell="f">
                <v:shape id="Freeform 3" o:spid="_x0000_s1030" style="position:absolute;top:-960;width:12240;height:429;visibility:visible;mso-wrap-style:square;v-text-anchor:top" coordsize="12240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" path="m,l,429r12240,l12240,,,xe" fillcolor="#ba0000" stroked="f">
                  <v:path arrowok="t" o:connecttype="custom" o:connectlocs="0,0;0,429;12240,429;12240,0;0,0" o:connectangles="0,0,0,0,0"/>
                </v:shape>
                <v:shape id="Text Box 4" o:spid="_x0000_s1031" type="#_x0000_t202" style="position:absolute;top:-960;width:12240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6B51B9A7" w14:textId="77777777" w:rsidR="00475EF4" w:rsidRDefault="00475EF4" w:rsidP="00475EF4">
                        <w:pPr>
                          <w:pStyle w:val="BodyText"/>
                          <w:kinsoku w:val="0"/>
                          <w:overflowPunct w:val="0"/>
                          <w:spacing w:before="87"/>
                          <w:ind w:left="13"/>
                          <w:jc w:val="center"/>
                          <w:rPr>
                            <w:rFonts w:ascii="Arial" w:hAnsi="Arial" w:cs="Arial"/>
                            <w:color w:val="00000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color w:val="FFFFFF"/>
                            <w:spacing w:val="-2"/>
                            <w:sz w:val="22"/>
                            <w:szCs w:val="22"/>
                          </w:rPr>
                          <w:t>OHIO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3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2"/>
                            <w:sz w:val="22"/>
                            <w:szCs w:val="22"/>
                          </w:rPr>
                          <w:t>STATE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8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3"/>
                            <w:sz w:val="22"/>
                            <w:szCs w:val="22"/>
                          </w:rPr>
                          <w:t>UNIVERSITY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5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FFFFFF"/>
                            <w:spacing w:val="-3"/>
                            <w:sz w:val="22"/>
                            <w:szCs w:val="22"/>
                          </w:rPr>
                          <w:t>EXTENSION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376C62" w:rsidRPr="00793AD6">
        <w:rPr>
          <w:b/>
          <w:sz w:val="28"/>
        </w:rPr>
        <w:t xml:space="preserve">APPLICATION FOR </w:t>
      </w:r>
      <w:r w:rsidR="006C7A86">
        <w:rPr>
          <w:b/>
          <w:sz w:val="28"/>
        </w:rPr>
        <w:t>CRAWFORD COUNTY 4-H SCHOLARSHIP</w:t>
      </w:r>
    </w:p>
    <w:p w14:paraId="60FBB881" w14:textId="77777777" w:rsidR="00376C62" w:rsidRPr="00793AD6" w:rsidRDefault="00376C62" w:rsidP="00376C62">
      <w:pPr>
        <w:rPr>
          <w:b/>
        </w:rPr>
      </w:pPr>
    </w:p>
    <w:p w14:paraId="33E2249A" w14:textId="77777777" w:rsidR="00376C62" w:rsidRPr="00793AD6" w:rsidRDefault="00376C62" w:rsidP="00376C62">
      <w:pPr>
        <w:spacing w:line="480" w:lineRule="auto"/>
        <w:rPr>
          <w:b/>
        </w:rPr>
      </w:pPr>
      <w:r w:rsidRPr="00793AD6">
        <w:rPr>
          <w:b/>
        </w:rPr>
        <w:t>Name_______________</w:t>
      </w:r>
      <w:r>
        <w:rPr>
          <w:b/>
        </w:rPr>
        <w:t>____________</w:t>
      </w:r>
      <w:r w:rsidR="00DA431B">
        <w:rPr>
          <w:b/>
        </w:rPr>
        <w:t>____</w:t>
      </w:r>
      <w:r w:rsidRPr="00793AD6">
        <w:rPr>
          <w:b/>
        </w:rPr>
        <w:t>______________________________________________</w:t>
      </w:r>
    </w:p>
    <w:p w14:paraId="05A2E577" w14:textId="77777777" w:rsidR="00376C62" w:rsidRPr="00793AD6" w:rsidRDefault="00376C62" w:rsidP="00376C62">
      <w:pPr>
        <w:spacing w:line="480" w:lineRule="auto"/>
        <w:rPr>
          <w:b/>
        </w:rPr>
      </w:pPr>
      <w:r w:rsidRPr="00793AD6">
        <w:rPr>
          <w:b/>
        </w:rPr>
        <w:t>Applicant’s Cell Phone Number_____</w:t>
      </w:r>
      <w:r>
        <w:rPr>
          <w:b/>
        </w:rPr>
        <w:t>_____</w:t>
      </w:r>
      <w:r w:rsidR="00DA431B">
        <w:rPr>
          <w:b/>
        </w:rPr>
        <w:t>_____</w:t>
      </w:r>
      <w:r>
        <w:rPr>
          <w:b/>
        </w:rPr>
        <w:t>______</w:t>
      </w:r>
      <w:r w:rsidRPr="00793AD6">
        <w:rPr>
          <w:b/>
        </w:rPr>
        <w:t>__________________________________</w:t>
      </w:r>
    </w:p>
    <w:p w14:paraId="5549BE93" w14:textId="77777777" w:rsidR="00376C62" w:rsidRPr="00793AD6" w:rsidRDefault="00376C62" w:rsidP="00376C62">
      <w:pPr>
        <w:spacing w:line="480" w:lineRule="auto"/>
        <w:rPr>
          <w:b/>
        </w:rPr>
      </w:pPr>
      <w:r w:rsidRPr="00793AD6">
        <w:rPr>
          <w:b/>
        </w:rPr>
        <w:t>Address__________________________________</w:t>
      </w:r>
      <w:r w:rsidR="00DA431B">
        <w:rPr>
          <w:b/>
        </w:rPr>
        <w:t>_____</w:t>
      </w:r>
      <w:r w:rsidRPr="00793AD6">
        <w:rPr>
          <w:b/>
        </w:rPr>
        <w:t>__</w:t>
      </w:r>
      <w:r>
        <w:rPr>
          <w:b/>
        </w:rPr>
        <w:t>___________</w:t>
      </w:r>
      <w:r w:rsidRPr="00793AD6">
        <w:rPr>
          <w:b/>
        </w:rPr>
        <w:t>_______________________</w:t>
      </w:r>
    </w:p>
    <w:p w14:paraId="0920FE06" w14:textId="77777777" w:rsidR="00376C62" w:rsidRPr="00793AD6" w:rsidRDefault="00376C62" w:rsidP="00376C62">
      <w:pPr>
        <w:spacing w:line="480" w:lineRule="auto"/>
        <w:rPr>
          <w:b/>
        </w:rPr>
      </w:pPr>
      <w:r w:rsidRPr="00793AD6">
        <w:rPr>
          <w:b/>
        </w:rPr>
        <w:t>City__________________</w:t>
      </w:r>
      <w:r>
        <w:rPr>
          <w:b/>
        </w:rPr>
        <w:t>______________</w:t>
      </w:r>
      <w:r>
        <w:rPr>
          <w:b/>
        </w:rPr>
        <w:tab/>
      </w:r>
      <w:r w:rsidR="00DA431B">
        <w:rPr>
          <w:b/>
        </w:rPr>
        <w:t xml:space="preserve"> </w:t>
      </w:r>
      <w:r w:rsidRPr="00793AD6">
        <w:rPr>
          <w:b/>
        </w:rPr>
        <w:t>State_____</w:t>
      </w:r>
      <w:r w:rsidR="00DA431B">
        <w:rPr>
          <w:b/>
        </w:rPr>
        <w:t>__</w:t>
      </w:r>
      <w:r w:rsidRPr="00793AD6">
        <w:rPr>
          <w:b/>
        </w:rPr>
        <w:t>________</w:t>
      </w:r>
      <w:r>
        <w:rPr>
          <w:b/>
        </w:rPr>
        <w:tab/>
      </w:r>
      <w:r w:rsidR="00DA431B">
        <w:rPr>
          <w:b/>
        </w:rPr>
        <w:t xml:space="preserve"> </w:t>
      </w:r>
      <w:r w:rsidRPr="00793AD6">
        <w:rPr>
          <w:b/>
        </w:rPr>
        <w:t>Zip_____________</w:t>
      </w:r>
      <w:r w:rsidR="00DA431B">
        <w:rPr>
          <w:b/>
        </w:rPr>
        <w:t>_</w:t>
      </w:r>
      <w:r>
        <w:rPr>
          <w:b/>
        </w:rPr>
        <w:t>__</w:t>
      </w:r>
      <w:r w:rsidRPr="00793AD6">
        <w:rPr>
          <w:b/>
        </w:rPr>
        <w:t>___</w:t>
      </w:r>
    </w:p>
    <w:p w14:paraId="51BDDFE1" w14:textId="77777777" w:rsidR="00376C62" w:rsidRPr="00793AD6" w:rsidRDefault="00376C62" w:rsidP="00376C62">
      <w:pPr>
        <w:spacing w:line="480" w:lineRule="auto"/>
        <w:rPr>
          <w:b/>
        </w:rPr>
      </w:pPr>
      <w:r w:rsidRPr="00793AD6">
        <w:rPr>
          <w:b/>
        </w:rPr>
        <w:t>4-H Club______________</w:t>
      </w:r>
      <w:r>
        <w:rPr>
          <w:b/>
        </w:rPr>
        <w:t>______________</w:t>
      </w:r>
      <w:r>
        <w:rPr>
          <w:b/>
        </w:rPr>
        <w:tab/>
      </w:r>
      <w:r w:rsidR="00DA431B">
        <w:rPr>
          <w:b/>
        </w:rPr>
        <w:t xml:space="preserve">   </w:t>
      </w:r>
      <w:r w:rsidRPr="00793AD6">
        <w:rPr>
          <w:b/>
        </w:rPr>
        <w:t>Email____________________</w:t>
      </w:r>
      <w:r>
        <w:rPr>
          <w:b/>
        </w:rPr>
        <w:t>____</w:t>
      </w:r>
      <w:r w:rsidRPr="00793AD6">
        <w:rPr>
          <w:b/>
        </w:rPr>
        <w:t>____________</w:t>
      </w:r>
      <w:r w:rsidR="00DA431B">
        <w:rPr>
          <w:b/>
        </w:rPr>
        <w:t>____</w:t>
      </w:r>
    </w:p>
    <w:p w14:paraId="7C42A150" w14:textId="77777777" w:rsidR="00376C62" w:rsidRDefault="00376C62" w:rsidP="00376C62">
      <w:pPr>
        <w:rPr>
          <w:b/>
        </w:rPr>
      </w:pPr>
      <w:r w:rsidRPr="00793AD6">
        <w:rPr>
          <w:b/>
        </w:rPr>
        <w:t>Number of y</w:t>
      </w:r>
      <w:r>
        <w:rPr>
          <w:b/>
        </w:rPr>
        <w:t>ears enrolled as a 4-H member__</w:t>
      </w:r>
      <w:r w:rsidRPr="00793AD6">
        <w:rPr>
          <w:b/>
        </w:rPr>
        <w:t xml:space="preserve">____ </w:t>
      </w:r>
      <w:r w:rsidR="00DA431B">
        <w:rPr>
          <w:b/>
        </w:rPr>
        <w:t xml:space="preserve">     </w:t>
      </w:r>
      <w:r>
        <w:rPr>
          <w:b/>
        </w:rPr>
        <w:t>Age_______</w:t>
      </w:r>
      <w:r>
        <w:rPr>
          <w:b/>
        </w:rPr>
        <w:tab/>
      </w:r>
      <w:r w:rsidRPr="00793AD6">
        <w:rPr>
          <w:b/>
        </w:rPr>
        <w:t>Birth Date_____</w:t>
      </w:r>
      <w:r>
        <w:rPr>
          <w:b/>
        </w:rPr>
        <w:t>_</w:t>
      </w:r>
      <w:r w:rsidRPr="00793AD6">
        <w:rPr>
          <w:b/>
        </w:rPr>
        <w:t>________</w:t>
      </w:r>
    </w:p>
    <w:p w14:paraId="23336D74" w14:textId="218C992E" w:rsidR="00376C62" w:rsidRPr="00793AD6" w:rsidRDefault="00376C62" w:rsidP="00376C62">
      <w:pPr>
        <w:spacing w:line="480" w:lineRule="auto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5A5796">
        <w:rPr>
          <w:b/>
          <w:sz w:val="22"/>
          <w:szCs w:val="22"/>
        </w:rPr>
        <w:t xml:space="preserve">   </w:t>
      </w:r>
      <w:r w:rsidR="00DA431B" w:rsidRPr="005A5796">
        <w:rPr>
          <w:b/>
          <w:sz w:val="22"/>
          <w:szCs w:val="22"/>
        </w:rPr>
        <w:t xml:space="preserve">     </w:t>
      </w:r>
      <w:r w:rsidR="005A5796">
        <w:rPr>
          <w:b/>
          <w:sz w:val="22"/>
          <w:szCs w:val="22"/>
        </w:rPr>
        <w:t xml:space="preserve">  </w:t>
      </w:r>
      <w:r w:rsidRPr="005A5796">
        <w:rPr>
          <w:b/>
          <w:sz w:val="22"/>
          <w:szCs w:val="22"/>
        </w:rPr>
        <w:t>(as of Jan. 1)</w:t>
      </w:r>
    </w:p>
    <w:p w14:paraId="06FACA7E" w14:textId="77777777" w:rsidR="00376C62" w:rsidRDefault="00376C62" w:rsidP="00376C62">
      <w:pPr>
        <w:spacing w:line="480" w:lineRule="auto"/>
        <w:rPr>
          <w:b/>
        </w:rPr>
      </w:pPr>
      <w:r>
        <w:rPr>
          <w:b/>
        </w:rPr>
        <w:t>Parent/Guardian</w:t>
      </w:r>
      <w:r w:rsidR="00DA431B">
        <w:rPr>
          <w:b/>
        </w:rPr>
        <w:t xml:space="preserve"> </w:t>
      </w:r>
      <w:r>
        <w:rPr>
          <w:b/>
        </w:rPr>
        <w:t>Name</w:t>
      </w:r>
      <w:r w:rsidR="00DA431B">
        <w:rPr>
          <w:b/>
        </w:rPr>
        <w:t xml:space="preserve">(s) </w:t>
      </w:r>
      <w:r>
        <w:rPr>
          <w:b/>
        </w:rPr>
        <w:t>_____________________________________________</w:t>
      </w:r>
      <w:r w:rsidR="00DA431B">
        <w:rPr>
          <w:b/>
        </w:rPr>
        <w:t>_______________</w:t>
      </w:r>
    </w:p>
    <w:p w14:paraId="5E3704F6" w14:textId="77777777" w:rsidR="0080565E" w:rsidRDefault="0080565E" w:rsidP="00376C62">
      <w:pPr>
        <w:spacing w:line="480" w:lineRule="auto"/>
        <w:rPr>
          <w:b/>
        </w:rPr>
      </w:pPr>
      <w:r>
        <w:rPr>
          <w:b/>
        </w:rPr>
        <w:t>College Attending ___________________________________________________________________</w:t>
      </w:r>
    </w:p>
    <w:p w14:paraId="7FC62C40" w14:textId="77777777" w:rsidR="00376C62" w:rsidRDefault="00376C62" w:rsidP="00376C62">
      <w:pPr>
        <w:spacing w:line="480" w:lineRule="auto"/>
      </w:pPr>
      <w:r>
        <w:t>Provide the following information on one-side only typed pages. (12 pt. font)</w:t>
      </w:r>
    </w:p>
    <w:p w14:paraId="709CA01D" w14:textId="77777777" w:rsidR="00376C62" w:rsidRDefault="00376C62" w:rsidP="00376C62">
      <w:pPr>
        <w:spacing w:line="480" w:lineRule="auto"/>
        <w:rPr>
          <w:b/>
          <w:i/>
        </w:rPr>
      </w:pPr>
      <w:r>
        <w:rPr>
          <w:b/>
        </w:rPr>
        <w:t>Section I:</w:t>
      </w:r>
      <w:r>
        <w:rPr>
          <w:b/>
        </w:rPr>
        <w:tab/>
        <w:t xml:space="preserve">4-H Experience </w:t>
      </w:r>
      <w:r w:rsidRPr="008F14EB">
        <w:rPr>
          <w:b/>
          <w:i/>
        </w:rPr>
        <w:t>(</w:t>
      </w:r>
      <w:r w:rsidR="00AC72AB">
        <w:rPr>
          <w:b/>
          <w:i/>
        </w:rPr>
        <w:t>2 pages or less,</w:t>
      </w:r>
      <w:r w:rsidRPr="008F14EB">
        <w:rPr>
          <w:b/>
          <w:i/>
        </w:rPr>
        <w:t xml:space="preserve"> </w:t>
      </w:r>
      <w:r w:rsidRPr="00AC72AB">
        <w:rPr>
          <w:b/>
          <w:i/>
          <w:u w:val="single"/>
        </w:rPr>
        <w:t>not</w:t>
      </w:r>
      <w:r w:rsidRPr="008F14EB">
        <w:rPr>
          <w:b/>
          <w:i/>
        </w:rPr>
        <w:t xml:space="preserve"> in paragraph form)</w:t>
      </w:r>
    </w:p>
    <w:p w14:paraId="43B764F5" w14:textId="77777777" w:rsidR="00376C62" w:rsidRDefault="00376C62" w:rsidP="00376C62">
      <w:pPr>
        <w:pStyle w:val="ListParagraph"/>
        <w:numPr>
          <w:ilvl w:val="0"/>
          <w:numId w:val="2"/>
        </w:numPr>
      </w:pPr>
      <w:r>
        <w:t>List completed projects by year.</w:t>
      </w:r>
    </w:p>
    <w:p w14:paraId="6DA8DE8C" w14:textId="77777777" w:rsidR="00376C62" w:rsidRDefault="00AC72AB" w:rsidP="00376C62">
      <w:pPr>
        <w:pStyle w:val="ListParagraph"/>
        <w:ind w:left="1080"/>
      </w:pPr>
      <w:r>
        <w:t>Example:</w:t>
      </w:r>
      <w:r>
        <w:tab/>
      </w:r>
      <w:r>
        <w:tab/>
      </w:r>
      <w:r w:rsidR="003F685A">
        <w:t>(year</w:t>
      </w:r>
      <w:r>
        <w:tab/>
      </w:r>
      <w:r w:rsidR="003F685A">
        <w:tab/>
      </w:r>
      <w:r>
        <w:t>P</w:t>
      </w:r>
      <w:r w:rsidR="00376C62">
        <w:t>roject name)</w:t>
      </w:r>
    </w:p>
    <w:p w14:paraId="026E8F02" w14:textId="77777777" w:rsidR="00376C62" w:rsidRDefault="003F685A" w:rsidP="00376C62">
      <w:pPr>
        <w:pStyle w:val="ListParagraph"/>
        <w:numPr>
          <w:ilvl w:val="0"/>
          <w:numId w:val="2"/>
        </w:numPr>
      </w:pPr>
      <w:r>
        <w:t>List</w:t>
      </w:r>
      <w:r w:rsidR="00376C62">
        <w:t xml:space="preserve"> leadership experiences in 4-H. </w:t>
      </w:r>
    </w:p>
    <w:p w14:paraId="6670F3CD" w14:textId="77777777" w:rsidR="00376C62" w:rsidRDefault="00AC72AB" w:rsidP="00376C62">
      <w:pPr>
        <w:pStyle w:val="ListParagraph"/>
        <w:ind w:left="1080"/>
      </w:pPr>
      <w:r>
        <w:t>Example:</w:t>
      </w:r>
      <w:r>
        <w:tab/>
      </w:r>
      <w:r>
        <w:tab/>
      </w:r>
      <w:r w:rsidR="00376C62">
        <w:t>(</w:t>
      </w:r>
      <w:r w:rsidR="003F685A">
        <w:t>year</w:t>
      </w:r>
      <w:r w:rsidR="003F685A">
        <w:tab/>
      </w:r>
      <w:r>
        <w:tab/>
      </w:r>
      <w:r w:rsidR="00376C62">
        <w:t>Jr. Fair Board, officer in club, camp counselor, etc.)</w:t>
      </w:r>
    </w:p>
    <w:p w14:paraId="1645E288" w14:textId="77777777" w:rsidR="00376C62" w:rsidRDefault="003F685A" w:rsidP="00376C62">
      <w:pPr>
        <w:pStyle w:val="ListParagraph"/>
        <w:numPr>
          <w:ilvl w:val="0"/>
          <w:numId w:val="2"/>
        </w:numPr>
      </w:pPr>
      <w:r>
        <w:t>List any</w:t>
      </w:r>
      <w:r w:rsidR="00376C62">
        <w:t xml:space="preserve"> special awards or recognition. </w:t>
      </w:r>
    </w:p>
    <w:p w14:paraId="12104AD5" w14:textId="77777777" w:rsidR="00376C62" w:rsidRPr="008F14EB" w:rsidRDefault="00AC72AB" w:rsidP="00376C62">
      <w:pPr>
        <w:pStyle w:val="ListParagraph"/>
        <w:spacing w:line="480" w:lineRule="auto"/>
        <w:ind w:left="1080"/>
      </w:pPr>
      <w:r>
        <w:t>Example:</w:t>
      </w:r>
      <w:r>
        <w:tab/>
      </w:r>
      <w:r>
        <w:tab/>
      </w:r>
      <w:r w:rsidR="003F685A">
        <w:t>(year</w:t>
      </w:r>
      <w:r w:rsidR="003F685A">
        <w:tab/>
      </w:r>
      <w:r>
        <w:tab/>
      </w:r>
      <w:r w:rsidR="00376C62">
        <w:t>1</w:t>
      </w:r>
      <w:r w:rsidR="00376C62" w:rsidRPr="008F14EB">
        <w:rPr>
          <w:vertAlign w:val="superscript"/>
        </w:rPr>
        <w:t>st</w:t>
      </w:r>
      <w:r w:rsidR="00376C62">
        <w:t xml:space="preserve"> place, project name, state fair, etc.)</w:t>
      </w:r>
    </w:p>
    <w:p w14:paraId="1613958A" w14:textId="77777777" w:rsidR="00376C62" w:rsidRDefault="003F685A" w:rsidP="00376C62">
      <w:pPr>
        <w:spacing w:line="480" w:lineRule="auto"/>
        <w:rPr>
          <w:b/>
          <w:i/>
        </w:rPr>
      </w:pPr>
      <w:r>
        <w:rPr>
          <w:b/>
        </w:rPr>
        <w:t>Section I</w:t>
      </w:r>
      <w:r w:rsidR="00376C62">
        <w:rPr>
          <w:b/>
        </w:rPr>
        <w:t>I:</w:t>
      </w:r>
      <w:r w:rsidR="00376C62">
        <w:rPr>
          <w:b/>
        </w:rPr>
        <w:tab/>
        <w:t xml:space="preserve">Other Activities </w:t>
      </w:r>
      <w:r w:rsidR="00376C62">
        <w:rPr>
          <w:b/>
          <w:i/>
        </w:rPr>
        <w:t>(1 page</w:t>
      </w:r>
      <w:r>
        <w:rPr>
          <w:b/>
          <w:i/>
        </w:rPr>
        <w:t xml:space="preserve"> or less</w:t>
      </w:r>
      <w:r w:rsidR="00AC72AB">
        <w:rPr>
          <w:b/>
          <w:i/>
        </w:rPr>
        <w:t xml:space="preserve">, </w:t>
      </w:r>
      <w:r w:rsidR="00AC72AB" w:rsidRPr="00AC72AB">
        <w:rPr>
          <w:b/>
          <w:i/>
          <w:u w:val="single"/>
        </w:rPr>
        <w:t>not</w:t>
      </w:r>
      <w:r w:rsidR="00AC72AB">
        <w:rPr>
          <w:b/>
          <w:i/>
        </w:rPr>
        <w:t xml:space="preserve"> in paragraph form</w:t>
      </w:r>
      <w:r w:rsidR="00376C62">
        <w:rPr>
          <w:b/>
          <w:i/>
        </w:rPr>
        <w:t>)</w:t>
      </w:r>
    </w:p>
    <w:p w14:paraId="085C7F8A" w14:textId="77777777" w:rsidR="00DA431B" w:rsidRDefault="00E1619A" w:rsidP="00DA431B">
      <w:pPr>
        <w:ind w:left="720"/>
      </w:pPr>
      <w:r>
        <w:t>Bullet point l</w:t>
      </w:r>
      <w:r w:rsidR="00376C62">
        <w:t>ist</w:t>
      </w:r>
      <w:r>
        <w:t xml:space="preserve"> of</w:t>
      </w:r>
      <w:r w:rsidR="00376C62">
        <w:t xml:space="preserve"> your other community service and/or leadership activities (school, community, church, etc.). You may also include employment experiences, hobbies, and special interests.</w:t>
      </w:r>
    </w:p>
    <w:p w14:paraId="5F9591A5" w14:textId="77777777" w:rsidR="00DA431B" w:rsidRPr="00DA431B" w:rsidRDefault="00DA431B" w:rsidP="00DA431B">
      <w:pPr>
        <w:ind w:left="720"/>
      </w:pPr>
    </w:p>
    <w:p w14:paraId="08014FD8" w14:textId="77777777" w:rsidR="003F685A" w:rsidRDefault="003F685A" w:rsidP="003F685A">
      <w:pPr>
        <w:spacing w:line="480" w:lineRule="auto"/>
        <w:rPr>
          <w:b/>
          <w:i/>
        </w:rPr>
      </w:pPr>
      <w:r>
        <w:rPr>
          <w:b/>
        </w:rPr>
        <w:t>Section III:</w:t>
      </w:r>
      <w:r>
        <w:rPr>
          <w:b/>
        </w:rPr>
        <w:tab/>
        <w:t xml:space="preserve">4-H Influence on Future Plans </w:t>
      </w:r>
      <w:r w:rsidR="00E1619A">
        <w:rPr>
          <w:b/>
          <w:i/>
        </w:rPr>
        <w:t>(1 page or less</w:t>
      </w:r>
      <w:r w:rsidR="00AC72AB">
        <w:rPr>
          <w:b/>
          <w:i/>
        </w:rPr>
        <w:t>, in paragraph form</w:t>
      </w:r>
      <w:r w:rsidR="00E1619A">
        <w:rPr>
          <w:b/>
          <w:i/>
        </w:rPr>
        <w:t>)</w:t>
      </w:r>
    </w:p>
    <w:p w14:paraId="3560D056" w14:textId="77777777" w:rsidR="00E1619A" w:rsidRPr="00954DF5" w:rsidRDefault="003F685A" w:rsidP="00954DF5">
      <w:pPr>
        <w:ind w:left="720"/>
      </w:pPr>
      <w:r>
        <w:t>Summarize</w:t>
      </w:r>
      <w:r w:rsidR="0080565E">
        <w:t xml:space="preserve"> in</w:t>
      </w:r>
      <w:r w:rsidR="00E1619A">
        <w:t xml:space="preserve"> paragraph</w:t>
      </w:r>
      <w:r w:rsidR="0080565E">
        <w:t xml:space="preserve"> form</w:t>
      </w:r>
      <w:r>
        <w:t xml:space="preserve"> the most important knowledge and skills y</w:t>
      </w:r>
      <w:r w:rsidR="00E1619A">
        <w:t>ou have acquired through 4-H,</w:t>
      </w:r>
      <w:r>
        <w:t xml:space="preserve"> how 4-H has </w:t>
      </w:r>
      <w:r w:rsidR="00E1619A">
        <w:t xml:space="preserve">positively impacted your life, and affected your </w:t>
      </w:r>
      <w:proofErr w:type="gramStart"/>
      <w:r w:rsidR="00E1619A">
        <w:t>future plans</w:t>
      </w:r>
      <w:proofErr w:type="gramEnd"/>
      <w:r w:rsidR="00E1619A">
        <w:t>.</w:t>
      </w:r>
    </w:p>
    <w:p w14:paraId="1BB3C326" w14:textId="77777777" w:rsidR="003F685A" w:rsidRDefault="003F685A" w:rsidP="00171F5F"/>
    <w:p w14:paraId="0D563227" w14:textId="6F5EF993" w:rsidR="00455FD4" w:rsidRDefault="00475EF4" w:rsidP="00455FD4">
      <w:pPr>
        <w:rPr>
          <w:b/>
        </w:rPr>
      </w:pPr>
      <w:r w:rsidRPr="00EC125D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BB5971B" wp14:editId="5072A107">
                <wp:simplePos x="0" y="0"/>
                <wp:positionH relativeFrom="margin">
                  <wp:posOffset>4361815</wp:posOffset>
                </wp:positionH>
                <wp:positionV relativeFrom="margin">
                  <wp:posOffset>8492490</wp:posOffset>
                </wp:positionV>
                <wp:extent cx="2514600" cy="525780"/>
                <wp:effectExtent l="0" t="0" r="0" b="762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121DA9" w14:textId="77777777" w:rsidR="00475EF4" w:rsidRDefault="00475EF4" w:rsidP="00475EF4">
                            <w:pPr>
                              <w:jc w:val="righ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D67AA1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FAES provides research and related educational programs to clientele on a nondiscriminatory basis. For more information: go.osu.edu/</w:t>
                            </w:r>
                            <w:proofErr w:type="spellStart"/>
                            <w:r w:rsidRPr="00D67AA1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faesdiversity</w:t>
                            </w:r>
                            <w:proofErr w:type="spellEnd"/>
                            <w:r w:rsidRPr="00D67AA1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108B329" w14:textId="172D3461" w:rsidR="00475EF4" w:rsidRPr="00475EF4" w:rsidRDefault="00475EF4" w:rsidP="00475EF4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C.C Scholarship </w:t>
                            </w:r>
                            <w:r w:rsidR="00DA431B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Application Revised: </w:t>
                            </w:r>
                            <w:r w:rsidR="000B7C84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12</w:t>
                            </w:r>
                            <w:r w:rsidR="00EC125D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/01</w:t>
                            </w:r>
                            <w:r w:rsidR="00C70E62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/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5971B" id="Text Box 10" o:spid="_x0000_s1032" type="#_x0000_t202" style="position:absolute;margin-left:343.45pt;margin-top:668.7pt;width:198pt;height:41.4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" filled="f" stroked="f">
                <v:textbox>
                  <w:txbxContent>
                    <w:p w14:paraId="3B121DA9" w14:textId="77777777" w:rsidR="00475EF4" w:rsidRDefault="00475EF4" w:rsidP="00475EF4">
                      <w:pPr>
                        <w:jc w:val="righ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D67AA1">
                        <w:rPr>
                          <w:rFonts w:ascii="Arial" w:hAnsi="Arial" w:cs="Arial"/>
                          <w:sz w:val="14"/>
                          <w:szCs w:val="14"/>
                        </w:rPr>
                        <w:t>CFAES provides research and related educational programs to clientele on a nondiscriminatory basis. For more information: go.osu.edu/</w:t>
                      </w:r>
                      <w:proofErr w:type="spellStart"/>
                      <w:r w:rsidRPr="00D67AA1">
                        <w:rPr>
                          <w:rFonts w:ascii="Arial" w:hAnsi="Arial" w:cs="Arial"/>
                          <w:sz w:val="14"/>
                          <w:szCs w:val="14"/>
                        </w:rPr>
                        <w:t>cfaesdiversity</w:t>
                      </w:r>
                      <w:proofErr w:type="spellEnd"/>
                      <w:r w:rsidRPr="00D67AA1">
                        <w:rPr>
                          <w:rFonts w:ascii="Arial" w:hAnsi="Arial" w:cs="Arial"/>
                          <w:sz w:val="14"/>
                          <w:szCs w:val="14"/>
                        </w:rPr>
                        <w:t>.</w:t>
                      </w:r>
                    </w:p>
                    <w:p w14:paraId="4108B329" w14:textId="172D3461" w:rsidR="00475EF4" w:rsidRPr="00475EF4" w:rsidRDefault="00475EF4" w:rsidP="00475EF4">
                      <w:pPr>
                        <w:jc w:val="right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C.C Scholarship </w:t>
                      </w:r>
                      <w:r w:rsidR="00DA431B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Application Revised: </w:t>
                      </w:r>
                      <w:r w:rsidR="000B7C84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12</w:t>
                      </w:r>
                      <w:r w:rsidR="00EC125D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/01</w:t>
                      </w:r>
                      <w:r w:rsidR="00C70E62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/202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455FD4" w:rsidRPr="00EC125D">
        <w:rPr>
          <w:b/>
        </w:rPr>
        <w:t xml:space="preserve">This cover page, supplementary pages, transcript, and references </w:t>
      </w:r>
      <w:r w:rsidR="000B7C84" w:rsidRPr="00EC125D">
        <w:rPr>
          <w:b/>
        </w:rPr>
        <w:t>are</w:t>
      </w:r>
      <w:r w:rsidR="00D0783E" w:rsidRPr="00EC125D">
        <w:rPr>
          <w:b/>
        </w:rPr>
        <w:t xml:space="preserve"> due</w:t>
      </w:r>
      <w:r w:rsidR="000B7C84" w:rsidRPr="00EC125D">
        <w:rPr>
          <w:b/>
        </w:rPr>
        <w:t xml:space="preserve"> by</w:t>
      </w:r>
      <w:r w:rsidR="00D0783E" w:rsidRPr="00EC125D">
        <w:rPr>
          <w:b/>
        </w:rPr>
        <w:t xml:space="preserve"> May </w:t>
      </w:r>
      <w:r w:rsidR="00AC72AB" w:rsidRPr="00EC125D">
        <w:rPr>
          <w:b/>
        </w:rPr>
        <w:t>2</w:t>
      </w:r>
      <w:r w:rsidR="000B7C84" w:rsidRPr="00EC125D">
        <w:rPr>
          <w:b/>
        </w:rPr>
        <w:t>7</w:t>
      </w:r>
      <w:r w:rsidR="00AC72AB" w:rsidRPr="00EC125D">
        <w:rPr>
          <w:b/>
        </w:rPr>
        <w:t>, 202</w:t>
      </w:r>
      <w:r w:rsidR="000B7C84" w:rsidRPr="00EC125D">
        <w:rPr>
          <w:b/>
        </w:rPr>
        <w:t>2</w:t>
      </w:r>
      <w:r w:rsidR="00D0783E" w:rsidRPr="00EC125D">
        <w:rPr>
          <w:b/>
        </w:rPr>
        <w:t>.</w:t>
      </w:r>
    </w:p>
    <w:p w14:paraId="3ACD97A3" w14:textId="77777777" w:rsidR="00455FD4" w:rsidRDefault="00455FD4" w:rsidP="00455FD4">
      <w:pPr>
        <w:rPr>
          <w:b/>
        </w:rPr>
      </w:pPr>
    </w:p>
    <w:p w14:paraId="7CD8BFE2" w14:textId="77777777" w:rsidR="000B7C84" w:rsidRPr="000B7C84" w:rsidRDefault="000B7C84" w:rsidP="00455FD4">
      <w:pPr>
        <w:spacing w:line="480" w:lineRule="auto"/>
        <w:rPr>
          <w:b/>
          <w:sz w:val="14"/>
          <w:szCs w:val="14"/>
        </w:rPr>
      </w:pPr>
    </w:p>
    <w:p w14:paraId="41316DC6" w14:textId="29996587" w:rsidR="00455FD4" w:rsidRPr="003F685A" w:rsidRDefault="00455FD4" w:rsidP="00455FD4">
      <w:pPr>
        <w:spacing w:line="480" w:lineRule="auto"/>
        <w:rPr>
          <w:b/>
        </w:rPr>
      </w:pPr>
      <w:r>
        <w:rPr>
          <w:b/>
        </w:rPr>
        <w:t>Signature of Applicant__________________________________</w:t>
      </w:r>
      <w:r>
        <w:rPr>
          <w:b/>
        </w:rPr>
        <w:tab/>
        <w:t>Date____________________</w:t>
      </w:r>
    </w:p>
    <w:sectPr w:rsidR="00455FD4" w:rsidRPr="003F685A" w:rsidSect="003926CF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05F10" w14:textId="77777777" w:rsidR="00B63AE5" w:rsidRDefault="00B63AE5" w:rsidP="00344BF5">
      <w:r>
        <w:separator/>
      </w:r>
    </w:p>
  </w:endnote>
  <w:endnote w:type="continuationSeparator" w:id="0">
    <w:p w14:paraId="0553D4FD" w14:textId="77777777" w:rsidR="00B63AE5" w:rsidRDefault="00B63AE5" w:rsidP="00344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78168" w14:textId="77777777" w:rsidR="00475EF4" w:rsidRDefault="00475EF4" w:rsidP="00475EF4">
    <w:pPr>
      <w:pStyle w:val="Footer"/>
    </w:pPr>
    <w:r w:rsidRPr="0032431F">
      <w:rPr>
        <w:noProof/>
      </w:rPr>
      <w:drawing>
        <wp:anchor distT="0" distB="0" distL="114300" distR="114300" simplePos="0" relativeHeight="251660288" behindDoc="0" locked="0" layoutInCell="1" allowOverlap="1" wp14:anchorId="271C931D" wp14:editId="0E44843F">
          <wp:simplePos x="0" y="0"/>
          <wp:positionH relativeFrom="column">
            <wp:posOffset>-146685</wp:posOffset>
          </wp:positionH>
          <wp:positionV relativeFrom="paragraph">
            <wp:posOffset>76200</wp:posOffset>
          </wp:positionV>
          <wp:extent cx="2558415" cy="46482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cfaes.osu.edu/sites/ctbrand/files/logos/Horiz/JPEG/OSU-FAES-HorizK-RGBHEX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558415" cy="4648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922E04" wp14:editId="03FC3416">
              <wp:simplePos x="0" y="0"/>
              <wp:positionH relativeFrom="column">
                <wp:posOffset>3667125</wp:posOffset>
              </wp:positionH>
              <wp:positionV relativeFrom="paragraph">
                <wp:posOffset>-40005</wp:posOffset>
              </wp:positionV>
              <wp:extent cx="3276600" cy="361950"/>
              <wp:effectExtent l="0" t="0" r="0" b="0"/>
              <wp:wrapSquare wrapText="bothSides"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76600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F2D275" w14:textId="77777777" w:rsidR="00475EF4" w:rsidRPr="000056AD" w:rsidRDefault="00475EF4" w:rsidP="00475EF4">
                          <w:pPr>
                            <w:contextualSpacing/>
                            <w:jc w:val="right"/>
                            <w:rPr>
                              <w:rFonts w:ascii="Arial" w:hAnsi="Arial" w:cs="Arial"/>
                              <w:b/>
                              <w:color w:val="BB0000"/>
                              <w:sz w:val="20"/>
                              <w:szCs w:val="20"/>
                            </w:rPr>
                          </w:pPr>
                          <w:r w:rsidRPr="000056AD">
                            <w:rPr>
                              <w:rFonts w:ascii="Arial" w:hAnsi="Arial" w:cs="Arial"/>
                              <w:b/>
                              <w:color w:val="BB0000"/>
                              <w:sz w:val="20"/>
                              <w:szCs w:val="20"/>
                            </w:rPr>
                            <w:t>crawford.osu.edu</w:t>
                          </w:r>
                        </w:p>
                        <w:p w14:paraId="2F80BB8E" w14:textId="77777777" w:rsidR="00475EF4" w:rsidRPr="00102CBE" w:rsidRDefault="00475EF4" w:rsidP="00475EF4">
                          <w:pPr>
                            <w:contextualSpacing/>
                            <w:jc w:val="right"/>
                            <w:rPr>
                              <w:rFonts w:ascii="Arial" w:hAnsi="Arial" w:cs="Arial"/>
                              <w:b/>
                              <w:color w:val="BB000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922E04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33" type="#_x0000_t202" style="position:absolute;margin-left:288.75pt;margin-top:-3.15pt;width:258pt;height:28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" filled="f" stroked="f">
              <v:textbox>
                <w:txbxContent>
                  <w:p w14:paraId="65F2D275" w14:textId="77777777" w:rsidR="00475EF4" w:rsidRPr="000056AD" w:rsidRDefault="00475EF4" w:rsidP="00475EF4">
                    <w:pPr>
                      <w:contextualSpacing/>
                      <w:jc w:val="right"/>
                      <w:rPr>
                        <w:rFonts w:ascii="Arial" w:hAnsi="Arial" w:cs="Arial"/>
                        <w:b/>
                        <w:color w:val="BB0000"/>
                        <w:sz w:val="20"/>
                        <w:szCs w:val="20"/>
                      </w:rPr>
                    </w:pPr>
                    <w:r w:rsidRPr="000056AD">
                      <w:rPr>
                        <w:rFonts w:ascii="Arial" w:hAnsi="Arial" w:cs="Arial"/>
                        <w:b/>
                        <w:color w:val="BB0000"/>
                        <w:sz w:val="20"/>
                        <w:szCs w:val="20"/>
                      </w:rPr>
                      <w:t>crawford.osu.edu</w:t>
                    </w:r>
                  </w:p>
                  <w:p w14:paraId="2F80BB8E" w14:textId="77777777" w:rsidR="00475EF4" w:rsidRPr="00102CBE" w:rsidRDefault="00475EF4" w:rsidP="00475EF4">
                    <w:pPr>
                      <w:contextualSpacing/>
                      <w:jc w:val="right"/>
                      <w:rPr>
                        <w:rFonts w:ascii="Arial" w:hAnsi="Arial" w:cs="Arial"/>
                        <w:b/>
                        <w:color w:val="BB0000"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Pr="0032431F">
      <w:rPr>
        <w:noProof/>
      </w:rPr>
      <w:drawing>
        <wp:anchor distT="0" distB="0" distL="114300" distR="114300" simplePos="0" relativeHeight="251661312" behindDoc="0" locked="0" layoutInCell="1" allowOverlap="1" wp14:anchorId="7D66E15E" wp14:editId="6EE0C7E2">
          <wp:simplePos x="0" y="0"/>
          <wp:positionH relativeFrom="column">
            <wp:posOffset>3445510</wp:posOffset>
          </wp:positionH>
          <wp:positionV relativeFrom="paragraph">
            <wp:posOffset>160655</wp:posOffset>
          </wp:positionV>
          <wp:extent cx="457200" cy="451485"/>
          <wp:effectExtent l="0" t="0" r="0" b="571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alston.90\Desktop\Infographics\Clover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57200" cy="4514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2431F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61294E" wp14:editId="6A7A6715">
              <wp:simplePos x="0" y="0"/>
              <wp:positionH relativeFrom="column">
                <wp:posOffset>83185</wp:posOffset>
              </wp:positionH>
              <wp:positionV relativeFrom="paragraph">
                <wp:posOffset>-73660</wp:posOffset>
              </wp:positionV>
              <wp:extent cx="6858000" cy="0"/>
              <wp:effectExtent l="0" t="0" r="19050" b="19050"/>
              <wp:wrapNone/>
              <wp:docPr id="17" name="Straight Arrow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2700" cmpd="sng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5AE15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7" o:spid="_x0000_s1026" type="#_x0000_t32" style="position:absolute;margin-left:6.55pt;margin-top:-5.8pt;width:540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" strokecolor="gray [1629]" strokeweight="1pt"/>
          </w:pict>
        </mc:Fallback>
      </mc:AlternateContent>
    </w:r>
  </w:p>
  <w:p w14:paraId="1D7C4CC6" w14:textId="77777777" w:rsidR="00344BF5" w:rsidRDefault="00344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43A23" w14:textId="77777777" w:rsidR="00B63AE5" w:rsidRDefault="00B63AE5" w:rsidP="00344BF5">
      <w:r>
        <w:separator/>
      </w:r>
    </w:p>
  </w:footnote>
  <w:footnote w:type="continuationSeparator" w:id="0">
    <w:p w14:paraId="6937AF1E" w14:textId="77777777" w:rsidR="00B63AE5" w:rsidRDefault="00B63AE5" w:rsidP="00344B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7E51C" w14:textId="77777777" w:rsidR="009B2C1A" w:rsidRPr="009B2C1A" w:rsidRDefault="009B2C1A" w:rsidP="009B2C1A">
    <w:pPr>
      <w:pStyle w:val="Header"/>
      <w:jc w:val="center"/>
      <w:rPr>
        <w:b/>
      </w:rPr>
    </w:pPr>
  </w:p>
  <w:p w14:paraId="367D2855" w14:textId="77777777" w:rsidR="009B2C1A" w:rsidRDefault="009B2C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12520"/>
    <w:multiLevelType w:val="hybridMultilevel"/>
    <w:tmpl w:val="18C0DC0A"/>
    <w:lvl w:ilvl="0" w:tplc="5AF019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53A0AE7"/>
    <w:multiLevelType w:val="hybridMultilevel"/>
    <w:tmpl w:val="C73C02CA"/>
    <w:lvl w:ilvl="0" w:tplc="0E8EDCCE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zQ1MjAzMTKyMLZU0lEKTi0uzszPAykwrgUAW3706iwAAAA="/>
  </w:docVars>
  <w:rsids>
    <w:rsidRoot w:val="00171F5F"/>
    <w:rsid w:val="000576E4"/>
    <w:rsid w:val="0006532D"/>
    <w:rsid w:val="00076E82"/>
    <w:rsid w:val="0009331F"/>
    <w:rsid w:val="000B7C84"/>
    <w:rsid w:val="00171F5F"/>
    <w:rsid w:val="0017410C"/>
    <w:rsid w:val="002957E3"/>
    <w:rsid w:val="002A306A"/>
    <w:rsid w:val="002A70D8"/>
    <w:rsid w:val="00322E96"/>
    <w:rsid w:val="00344BF5"/>
    <w:rsid w:val="0036138A"/>
    <w:rsid w:val="00364618"/>
    <w:rsid w:val="00376C62"/>
    <w:rsid w:val="003926CF"/>
    <w:rsid w:val="003F685A"/>
    <w:rsid w:val="00455FD4"/>
    <w:rsid w:val="004649E2"/>
    <w:rsid w:val="00475EF4"/>
    <w:rsid w:val="0048319B"/>
    <w:rsid w:val="00506003"/>
    <w:rsid w:val="005A5796"/>
    <w:rsid w:val="005B6C24"/>
    <w:rsid w:val="006B26BC"/>
    <w:rsid w:val="006C7A86"/>
    <w:rsid w:val="007A21AC"/>
    <w:rsid w:val="0080565E"/>
    <w:rsid w:val="008A2C76"/>
    <w:rsid w:val="008F6C88"/>
    <w:rsid w:val="00954DF5"/>
    <w:rsid w:val="009B2C1A"/>
    <w:rsid w:val="00A52CAE"/>
    <w:rsid w:val="00A92AC2"/>
    <w:rsid w:val="00AC72AB"/>
    <w:rsid w:val="00B023E0"/>
    <w:rsid w:val="00B63AE5"/>
    <w:rsid w:val="00B7667F"/>
    <w:rsid w:val="00B811C4"/>
    <w:rsid w:val="00BA1D1D"/>
    <w:rsid w:val="00C34A4F"/>
    <w:rsid w:val="00C70E62"/>
    <w:rsid w:val="00C9593A"/>
    <w:rsid w:val="00D0783E"/>
    <w:rsid w:val="00DA431B"/>
    <w:rsid w:val="00E1619A"/>
    <w:rsid w:val="00E44174"/>
    <w:rsid w:val="00E96525"/>
    <w:rsid w:val="00EA5EAF"/>
    <w:rsid w:val="00EC125D"/>
    <w:rsid w:val="00F0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33272"/>
  <w15:docId w15:val="{87699402-F50A-4133-9FF4-54FD95938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F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6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B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BF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44B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BF5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75EF4"/>
    <w:pPr>
      <w:widowControl w:val="0"/>
      <w:autoSpaceDE w:val="0"/>
      <w:autoSpaceDN w:val="0"/>
      <w:adjustRightInd w:val="0"/>
      <w:ind w:left="1340"/>
    </w:pPr>
    <w:rPr>
      <w:rFonts w:ascii="Calibri" w:eastAsiaTheme="minorEastAsia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475EF4"/>
    <w:rPr>
      <w:rFonts w:ascii="Calibri" w:eastAsiaTheme="minorEastAsia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hio State University CFAES/Extension</Company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Gebhardt</dc:creator>
  <cp:lastModifiedBy>Cooper, Allison M.</cp:lastModifiedBy>
  <cp:revision>7</cp:revision>
  <dcterms:created xsi:type="dcterms:W3CDTF">2021-06-15T23:44:00Z</dcterms:created>
  <dcterms:modified xsi:type="dcterms:W3CDTF">2021-12-10T20:45:00Z</dcterms:modified>
</cp:coreProperties>
</file>